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362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22"/>
        <w:gridCol w:w="758"/>
        <w:gridCol w:w="4092"/>
        <w:gridCol w:w="4325"/>
      </w:tblGrid>
      <w:tr w:rsidR="002F1217" w:rsidRPr="00332261" w14:paraId="50D7DCC9" w14:textId="77777777" w:rsidTr="002F1217">
        <w:trPr>
          <w:trHeight w:val="266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8F9C1E" w14:textId="77777777" w:rsidR="002F1217" w:rsidRPr="00D64350" w:rsidRDefault="002F1217" w:rsidP="002F1217">
            <w:pPr>
              <w:pStyle w:val="AralkYok"/>
              <w:jc w:val="center"/>
              <w:rPr>
                <w:b/>
                <w:sz w:val="16"/>
                <w:szCs w:val="16"/>
                <w:lang w:val="tr-TR"/>
              </w:rPr>
            </w:pPr>
            <w:r w:rsidRPr="00D64350">
              <w:rPr>
                <w:b/>
                <w:sz w:val="16"/>
                <w:szCs w:val="16"/>
                <w:lang w:val="tr-TR"/>
              </w:rPr>
              <w:t xml:space="preserve">ESKİŞEHİR MESLEK YÜKSEKOKULU MOTORLU ARAÇLAR VE ULAŞTIRMA TEKNOLOJİLERİ BÖLÜMÜ </w:t>
            </w:r>
          </w:p>
          <w:p w14:paraId="506514B2" w14:textId="7BD24E05" w:rsidR="002F1217" w:rsidRPr="00332261" w:rsidRDefault="002F1217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D64350">
              <w:rPr>
                <w:b/>
                <w:sz w:val="16"/>
                <w:szCs w:val="16"/>
                <w:lang w:val="tr-TR"/>
              </w:rPr>
              <w:t>UÇAK TEKNOLOJİSİ PROGRAMI 202</w:t>
            </w:r>
            <w:r w:rsidR="00906806">
              <w:rPr>
                <w:b/>
                <w:sz w:val="16"/>
                <w:szCs w:val="16"/>
                <w:lang w:val="tr-TR"/>
              </w:rPr>
              <w:t>5</w:t>
            </w:r>
            <w:r w:rsidRPr="00D64350">
              <w:rPr>
                <w:b/>
                <w:sz w:val="16"/>
                <w:szCs w:val="16"/>
                <w:lang w:val="tr-TR"/>
              </w:rPr>
              <w:t>-202</w:t>
            </w:r>
            <w:r w:rsidR="00906806">
              <w:rPr>
                <w:b/>
                <w:sz w:val="16"/>
                <w:szCs w:val="16"/>
                <w:lang w:val="tr-TR"/>
              </w:rPr>
              <w:t>6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EĞİTİM-ÖĞRETİM YILI </w:t>
            </w:r>
            <w:r w:rsidR="003D022B">
              <w:rPr>
                <w:b/>
                <w:sz w:val="16"/>
                <w:szCs w:val="16"/>
                <w:lang w:val="tr-TR"/>
              </w:rPr>
              <w:t>BAHAR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DÖNEMİ </w:t>
            </w:r>
            <w:r w:rsidR="00B50FEC">
              <w:rPr>
                <w:b/>
                <w:sz w:val="16"/>
                <w:szCs w:val="16"/>
                <w:lang w:val="tr-TR"/>
              </w:rPr>
              <w:t>BÜTÜNLEME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PROGRAMI</w:t>
            </w:r>
          </w:p>
        </w:tc>
      </w:tr>
      <w:tr w:rsidR="00054540" w:rsidRPr="00332261" w14:paraId="13FEEF9B" w14:textId="77777777" w:rsidTr="008A7AE0">
        <w:trPr>
          <w:trHeight w:val="266"/>
        </w:trPr>
        <w:tc>
          <w:tcPr>
            <w:tcW w:w="26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043DE8FC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Gün</w:t>
            </w:r>
          </w:p>
        </w:tc>
        <w:tc>
          <w:tcPr>
            <w:tcW w:w="39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61FB67B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Saat</w:t>
            </w:r>
          </w:p>
        </w:tc>
        <w:tc>
          <w:tcPr>
            <w:tcW w:w="2110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19A86999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I. Sınıf</w:t>
            </w:r>
          </w:p>
        </w:tc>
        <w:tc>
          <w:tcPr>
            <w:tcW w:w="2230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CE7CF0C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II. Sınıf</w:t>
            </w:r>
          </w:p>
        </w:tc>
      </w:tr>
      <w:tr w:rsidR="00CC5666" w:rsidRPr="00332261" w14:paraId="382850FC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363AC4AE" w14:textId="4E080070" w:rsidR="00CC5666" w:rsidRPr="00B32EAD" w:rsidRDefault="00CC5666" w:rsidP="00CC5666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79829F8" w14:textId="77777777" w:rsidR="00CC5666" w:rsidRPr="00266775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38ED200" w14:textId="77777777" w:rsidR="00CC5666" w:rsidRPr="00332261" w:rsidRDefault="00CC5666" w:rsidP="00CC5666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1B5212" w14:textId="4E785EE4" w:rsidR="00CC5666" w:rsidRPr="00332261" w:rsidRDefault="00CC5666" w:rsidP="00CC5666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CC5666" w:rsidRPr="00332261" w14:paraId="6294C16E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7DB7A238" w14:textId="77777777" w:rsidR="00CC5666" w:rsidRPr="00B32EAD" w:rsidRDefault="00CC5666" w:rsidP="00CC5666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8D733E9" w14:textId="77777777" w:rsidR="00CC5666" w:rsidRPr="00266775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2EF24F8" w14:textId="6AE0F0E7" w:rsidR="00CC5666" w:rsidRPr="00B32EAD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B6A2831" w14:textId="7ADD2951" w:rsidR="00CC5666" w:rsidRPr="00B32EAD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CC5666" w:rsidRPr="00332261" w14:paraId="77911B6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FCD8CDF" w14:textId="77777777" w:rsidR="00CC5666" w:rsidRPr="00B32EAD" w:rsidRDefault="00CC5666" w:rsidP="00CC5666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BA24725" w14:textId="77777777" w:rsidR="00CC5666" w:rsidRPr="00266775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B8FFAEE" w14:textId="5EAEA4BA" w:rsidR="00CC5666" w:rsidRPr="00B32EAD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9A67E9" w14:textId="1186F620" w:rsidR="00CC5666" w:rsidRPr="00B32EAD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2F06A2" w:rsidRPr="00332261" w14:paraId="2B76904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D51C62" w14:textId="77777777" w:rsidR="002F06A2" w:rsidRPr="00B32EAD" w:rsidRDefault="002F06A2" w:rsidP="002F06A2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EAE86AF" w14:textId="77777777" w:rsidR="002F06A2" w:rsidRPr="00266775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871D26D" w14:textId="70CE5733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A253D2" w14:textId="0BD29D7D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2F06A2" w:rsidRPr="00332261" w14:paraId="1067EA6E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E89F0B2" w14:textId="77777777" w:rsidR="002F06A2" w:rsidRPr="00B32EAD" w:rsidRDefault="002F06A2" w:rsidP="002F06A2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CE3D501" w14:textId="77777777" w:rsidR="002F06A2" w:rsidRPr="00266775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6F300D" w14:textId="7D043FC9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3932E67" w14:textId="7F9F56A8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2F06A2" w:rsidRPr="00332261" w14:paraId="7D305EE0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D993C99" w14:textId="77777777" w:rsidR="002F06A2" w:rsidRPr="00B32EAD" w:rsidRDefault="002F06A2" w:rsidP="002F06A2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AB6B416" w14:textId="77777777" w:rsidR="002F06A2" w:rsidRPr="00266775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E27AF98" w14:textId="626EC07E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38840F2" w14:textId="78B1E5BC" w:rsidR="002F06A2" w:rsidRPr="00B32EAD" w:rsidRDefault="002F06A2" w:rsidP="002F06A2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</w:tr>
      <w:tr w:rsidR="00B17849" w:rsidRPr="00332261" w14:paraId="4374B87B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3B4A4D8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424DAD9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4EC6B49" w14:textId="43AFC5D3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CDC88B0" w14:textId="470660B3" w:rsidR="00B17849" w:rsidRPr="00B32EAD" w:rsidRDefault="00B17849" w:rsidP="00B17849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</w:tr>
      <w:tr w:rsidR="00B17849" w:rsidRPr="00332261" w14:paraId="246F0EE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FD619C7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3A7D1FF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82FC9ED" w14:textId="6D736673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625BF8" w14:textId="7C7BA16C" w:rsidR="00B17849" w:rsidRPr="00B32EAD" w:rsidRDefault="00B17849" w:rsidP="00B17849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</w:tr>
      <w:tr w:rsidR="00B17849" w:rsidRPr="00332261" w14:paraId="71FDA322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539AF37B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hideMark/>
          </w:tcPr>
          <w:p w14:paraId="7A7B876D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70076751" w14:textId="7F2E2962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67137F0A" w14:textId="644766DE" w:rsidR="00B17849" w:rsidRPr="00B32EAD" w:rsidRDefault="00B17849" w:rsidP="00B17849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</w:tr>
      <w:tr w:rsidR="00B17849" w:rsidRPr="00332261" w14:paraId="546C48E5" w14:textId="77777777" w:rsidTr="00194C09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2A683CE6" w14:textId="5A54CE93" w:rsidR="00B17849" w:rsidRPr="00B32EAD" w:rsidRDefault="003D022B" w:rsidP="001B7FFD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30.06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7BF50C9B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 xml:space="preserve">08 – 09 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2F19A56" w14:textId="28F68C1D" w:rsidR="00B17849" w:rsidRPr="005358E3" w:rsidRDefault="00B17849" w:rsidP="00B17849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9BA8AD2" w14:textId="72F164E9" w:rsidR="00B17849" w:rsidRPr="00332261" w:rsidRDefault="00B17849" w:rsidP="00B17849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17849" w:rsidRPr="00332261" w14:paraId="6CD43390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59356946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71148927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BDE9E7F" w14:textId="156A0396" w:rsidR="00B17849" w:rsidRPr="005358E3" w:rsidRDefault="00B17849" w:rsidP="00B17849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733564" w14:textId="2242490A" w:rsidR="00B17849" w:rsidRPr="00332261" w:rsidRDefault="00B17849" w:rsidP="00B17849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17849" w:rsidRPr="00332261" w14:paraId="3BA4598F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23CB0D48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3FC94146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6D9E429" w14:textId="2074E4E9" w:rsidR="00B17849" w:rsidRPr="00B32EAD" w:rsidRDefault="003D022B" w:rsidP="00B17849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Matematik II (D7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1012C88C" w14:textId="63F8B7CF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7188479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2B0C8D5B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B979DB3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2899400" w14:textId="2D86BE41" w:rsidR="00B50FEC" w:rsidRPr="00B32EAD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Ölçme Tekniği (D7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2FF91C7" w14:textId="57B05C5C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23AE6061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2F9D4A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1B1D828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BE39D2" w14:textId="3DDEDB49" w:rsidR="00B50FEC" w:rsidRPr="00B32EAD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Temel Elektronik (D7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2BCE51E" w14:textId="7B8F167B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06922EE0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3B430B8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2BDFEA0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DE1CAA" w14:textId="4A68F89B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FE65BF" w14:textId="1C86623F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3FDFD8F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11CFCBA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0182BA2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A4ECB4D" w14:textId="7ED42159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BDA46ED" w14:textId="38162089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1BF192EA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993B15C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207D54A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E3A93" w14:textId="2B105961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869BFD8" w14:textId="300D6E8B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50FEC" w:rsidRPr="00332261" w14:paraId="4026379A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1D9DCC63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hideMark/>
          </w:tcPr>
          <w:p w14:paraId="49B6C057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02FDA34C" w14:textId="2D41B66E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76E5E58" w14:textId="4E837298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50FEC" w:rsidRPr="00332261" w14:paraId="35F49011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152FF36D" w14:textId="1218C941" w:rsidR="00B50FEC" w:rsidRPr="00B32EAD" w:rsidRDefault="003D022B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01.07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B9A6653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 xml:space="preserve">08 – 09 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D54742B" w14:textId="14E5E56B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BF94C65" w14:textId="2F41EB4D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50FEC" w:rsidRPr="00332261" w14:paraId="338FFAC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024799B2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FDFFA03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870F59" w14:textId="529EF9C9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E649409" w14:textId="0EECC25E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50FEC" w:rsidRPr="00332261" w14:paraId="3FB7185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5949882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0AB8281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BA4914" w14:textId="0CF584DB" w:rsidR="00B50FEC" w:rsidRPr="00B32EAD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Uçak Bilgisi II (D7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9289A2" w14:textId="2BE93803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4AE0EDC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E2DB19F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A040FCE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8DF332B" w14:textId="278D27A9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5BAD096" w14:textId="46916BE8" w:rsidR="00B50FEC" w:rsidRPr="00B32EAD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Pistonlu Motorlar (D7)</w:t>
            </w:r>
          </w:p>
        </w:tc>
      </w:tr>
      <w:tr w:rsidR="00B50FEC" w:rsidRPr="00332261" w14:paraId="405E71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20E9242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40DB2D5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C9292CF" w14:textId="6D3738E9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E16EBBD" w14:textId="356B0021" w:rsidR="00B50FEC" w:rsidRPr="00B32EAD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İnsansız Hava Araçları (D7)</w:t>
            </w:r>
          </w:p>
        </w:tc>
      </w:tr>
      <w:tr w:rsidR="00B50FEC" w:rsidRPr="00332261" w14:paraId="25F7682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23ACBCB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4A8E019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DA9DF25" w14:textId="643839AF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8E28AE5" w14:textId="7A8F3D86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6A8B98E9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F638ED7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96B8C72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F7D00D" w14:textId="6AD7BDE9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6F54602" w14:textId="4656BE7C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346823E4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87608DA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33E3D62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C59631" w14:textId="2101848C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81FBB7B" w14:textId="28B75BDE" w:rsidR="00B50FEC" w:rsidRPr="00B32EAD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15094A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5C33D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B8FB3BC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2EEEC17" w14:textId="5246C09B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E4226B" w14:textId="4C398E2D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50FEC" w:rsidRPr="00332261" w14:paraId="70364429" w14:textId="77777777" w:rsidTr="00194C09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542310D2" w14:textId="4832F180" w:rsidR="00B50FEC" w:rsidRPr="00B32EAD" w:rsidRDefault="003D022B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02.07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0493023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2C8A579" w14:textId="312B698D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6810F57" w14:textId="23529800" w:rsidR="00B50FEC" w:rsidRPr="005358E3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4E08F9D1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CE1C4A4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C41A936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054A2A" w14:textId="697D2634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BFB2D62" w14:textId="329DEC9A" w:rsidR="00B50FEC" w:rsidRPr="005358E3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78501E6D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964B25F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71BD27C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66AF12" w14:textId="110D43F0" w:rsidR="00B50FEC" w:rsidRPr="003D022B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3D022B">
              <w:rPr>
                <w:sz w:val="18"/>
                <w:szCs w:val="22"/>
                <w:lang w:val="tr-TR"/>
              </w:rPr>
              <w:t>Aerodinamik (D7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B571F15" w14:textId="6BB4711E" w:rsidR="00B50FEC" w:rsidRPr="003D022B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5132384D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4AC2579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B265FC2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A347649" w14:textId="01E6B351" w:rsidR="00B50FEC" w:rsidRPr="00556A96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9AA9C11" w14:textId="15496C1F" w:rsidR="00B50FEC" w:rsidRPr="003D022B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3D022B">
              <w:rPr>
                <w:sz w:val="18"/>
                <w:szCs w:val="22"/>
                <w:lang w:val="tr-TR"/>
              </w:rPr>
              <w:t>Uçuş Performansı (D7)</w:t>
            </w:r>
          </w:p>
        </w:tc>
      </w:tr>
      <w:tr w:rsidR="00B50FEC" w:rsidRPr="00332261" w14:paraId="14C91FE7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EA6D30B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0FB0425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8DACD4B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D028585" w14:textId="0A79DF8E" w:rsidR="00B50FEC" w:rsidRPr="003D022B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0938744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2D999A5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0E7EF4F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CD49587" w14:textId="0081F5C0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790EC5" w14:textId="3240D807" w:rsidR="00B50FEC" w:rsidRPr="00847B50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538DFA8F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55D1CA64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C4E4F2B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3401398" w14:textId="14BD82D6" w:rsidR="00B50FEC" w:rsidRPr="007A5A18" w:rsidRDefault="00B50FEC" w:rsidP="00B50FEC">
            <w:pPr>
              <w:pStyle w:val="AralkYok"/>
              <w:rPr>
                <w:sz w:val="18"/>
                <w:szCs w:val="22"/>
                <w:highlight w:val="yellow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C3C6226" w14:textId="7CAC41D5" w:rsidR="00B50FEC" w:rsidRPr="00847B50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790FBF04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8D226FB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12E154C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FF3BB3B" w14:textId="73902D00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462B03C" w14:textId="7766788B" w:rsidR="00B50FEC" w:rsidRPr="00847B50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070026C3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6C1FF8C2" w14:textId="77777777" w:rsidR="00B50FEC" w:rsidRPr="00B32EAD" w:rsidRDefault="00B50FEC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21971181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3B875269" w14:textId="78C1E44C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1716A19" w14:textId="2F183364" w:rsidR="00B50FEC" w:rsidRPr="00847B50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53BF7CB5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2BDBCCF9" w14:textId="657E5AFC" w:rsidR="00B50FEC" w:rsidRPr="00B32EAD" w:rsidRDefault="003D022B" w:rsidP="00B50FEC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03.07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A5346E6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7D3A23F" w14:textId="73C6BF9A" w:rsidR="00B50FEC" w:rsidRPr="00332261" w:rsidRDefault="00B50FEC" w:rsidP="00B50FEC">
            <w:pPr>
              <w:pStyle w:val="AralkYok"/>
              <w:rPr>
                <w:color w:val="FF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12" w:space="0" w:color="auto"/>
            </w:tcBorders>
          </w:tcPr>
          <w:p w14:paraId="6D0429AB" w14:textId="2D320A6D" w:rsidR="00B50FEC" w:rsidRPr="00741562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139A1C6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742001B2" w14:textId="77777777" w:rsidR="00B50FEC" w:rsidRPr="00332261" w:rsidRDefault="00B50FEC" w:rsidP="00B50FEC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AEDF09E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534A70D" w14:textId="72A83BD5" w:rsidR="00B50FEC" w:rsidRPr="00332261" w:rsidRDefault="00B50FEC" w:rsidP="00B50FEC">
            <w:pPr>
              <w:pStyle w:val="AralkYok"/>
              <w:rPr>
                <w:color w:val="FF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F98CC5" w14:textId="2AB16624" w:rsidR="00B50FEC" w:rsidRPr="00741562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7A152104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FCBFF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C81BACC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7E7F0B0" w14:textId="3399CFDA" w:rsidR="00B50FEC" w:rsidRPr="003D022B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proofErr w:type="spellStart"/>
            <w:r w:rsidRPr="003D022B">
              <w:rPr>
                <w:sz w:val="18"/>
                <w:szCs w:val="22"/>
                <w:lang w:val="tr-TR"/>
              </w:rPr>
              <w:t>Havaaracı</w:t>
            </w:r>
            <w:proofErr w:type="spellEnd"/>
            <w:r w:rsidRPr="003D022B">
              <w:rPr>
                <w:sz w:val="18"/>
                <w:szCs w:val="22"/>
                <w:lang w:val="tr-TR"/>
              </w:rPr>
              <w:t xml:space="preserve"> Yapıları ve Sistemleri (D7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8095BD7" w14:textId="455109E3" w:rsidR="00B50FEC" w:rsidRPr="003D022B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50FEC" w:rsidRPr="00332261" w14:paraId="094BC02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A09576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6927EDA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192067" w14:textId="02DAAB35" w:rsidR="00B50FEC" w:rsidRPr="003D022B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7FCD388" w14:textId="43E104E1" w:rsidR="00B50FEC" w:rsidRPr="003D022B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proofErr w:type="spellStart"/>
            <w:r w:rsidRPr="003D022B">
              <w:rPr>
                <w:sz w:val="18"/>
                <w:szCs w:val="22"/>
                <w:lang w:val="tr-TR"/>
              </w:rPr>
              <w:t>Havaaracı</w:t>
            </w:r>
            <w:proofErr w:type="spellEnd"/>
            <w:r w:rsidRPr="003D022B">
              <w:rPr>
                <w:sz w:val="18"/>
                <w:szCs w:val="22"/>
                <w:lang w:val="tr-TR"/>
              </w:rPr>
              <w:t xml:space="preserve"> Bakım ve Uygulamaları II (D7)</w:t>
            </w:r>
          </w:p>
        </w:tc>
      </w:tr>
      <w:tr w:rsidR="00B50FEC" w:rsidRPr="00332261" w14:paraId="4AD3C2E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A177767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14C7F17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B45292" w14:textId="459F06B8" w:rsidR="00B50FEC" w:rsidRPr="003D022B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D0943D" w14:textId="7046DC71" w:rsidR="00B50FEC" w:rsidRPr="003D022B" w:rsidRDefault="003D022B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3D022B">
              <w:rPr>
                <w:sz w:val="18"/>
                <w:szCs w:val="22"/>
                <w:lang w:val="tr-TR"/>
              </w:rPr>
              <w:t>Pervane (D7)</w:t>
            </w:r>
          </w:p>
        </w:tc>
      </w:tr>
      <w:tr w:rsidR="00B50FEC" w:rsidRPr="00332261" w14:paraId="66A9B1E1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8E8CA1F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59ED590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973C808" w14:textId="0A71FBEE" w:rsidR="00B50FEC" w:rsidRPr="00405A08" w:rsidRDefault="00B50FEC" w:rsidP="00B50FEC">
            <w:pPr>
              <w:pStyle w:val="AralkYok"/>
              <w:rPr>
                <w:sz w:val="12"/>
                <w:szCs w:val="16"/>
                <w:highlight w:val="yellow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9CDC91F" w14:textId="00D19C09" w:rsidR="00B50FEC" w:rsidRPr="00043025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224DB7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19FC40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AEEF239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CF5FC8" w14:textId="51DAA211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9A44C8" w14:textId="045BBAEC" w:rsidR="00B50FEC" w:rsidRPr="00043025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43E5069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8B330C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93221BB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34502FC" w14:textId="4B884064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9067A5" w14:textId="4E1EA54F" w:rsidR="00B50FEC" w:rsidRPr="00043025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B50FEC" w:rsidRPr="00332261" w14:paraId="40F1EDE5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443A02E1" w14:textId="77777777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08D448A" w14:textId="77777777" w:rsidR="00B50FEC" w:rsidRPr="00266775" w:rsidRDefault="00B50FEC" w:rsidP="00B50FEC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468B0A98" w14:textId="451B0A7A" w:rsidR="00B50FEC" w:rsidRPr="00332261" w:rsidRDefault="00B50FEC" w:rsidP="00B50FEC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F22465B" w14:textId="08B8A82B" w:rsidR="00B50FEC" w:rsidRPr="00043025" w:rsidRDefault="00B50FEC" w:rsidP="00B50FEC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</w:tbl>
    <w:p w14:paraId="65DA0938" w14:textId="77777777" w:rsidR="00A97971" w:rsidRDefault="00A97971" w:rsidP="0038611F">
      <w:pPr>
        <w:rPr>
          <w:szCs w:val="24"/>
        </w:rPr>
      </w:pPr>
    </w:p>
    <w:sectPr w:rsidR="00A97971" w:rsidSect="00A97971"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C7E7D"/>
    <w:multiLevelType w:val="hybridMultilevel"/>
    <w:tmpl w:val="2956319A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D21F9"/>
    <w:multiLevelType w:val="hybridMultilevel"/>
    <w:tmpl w:val="E9B8FAD0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50285F87"/>
    <w:multiLevelType w:val="hybridMultilevel"/>
    <w:tmpl w:val="EC7E54D2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ED6B8B"/>
    <w:multiLevelType w:val="hybridMultilevel"/>
    <w:tmpl w:val="53508C8C"/>
    <w:lvl w:ilvl="0" w:tplc="5A3AF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83575"/>
    <w:multiLevelType w:val="hybridMultilevel"/>
    <w:tmpl w:val="EEF02B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2310B"/>
    <w:multiLevelType w:val="hybridMultilevel"/>
    <w:tmpl w:val="622A6F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373305">
    <w:abstractNumId w:val="5"/>
  </w:num>
  <w:num w:numId="2" w16cid:durableId="956836628">
    <w:abstractNumId w:val="3"/>
  </w:num>
  <w:num w:numId="3" w16cid:durableId="2068794119">
    <w:abstractNumId w:val="0"/>
  </w:num>
  <w:num w:numId="4" w16cid:durableId="328480649">
    <w:abstractNumId w:val="2"/>
  </w:num>
  <w:num w:numId="5" w16cid:durableId="541676733">
    <w:abstractNumId w:val="1"/>
  </w:num>
  <w:num w:numId="6" w16cid:durableId="7899778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MDG2NLK0MLUwMTBS0lEKTi0uzszPAykwrQUAha9DwSwAAAA="/>
  </w:docVars>
  <w:rsids>
    <w:rsidRoot w:val="006968BC"/>
    <w:rsid w:val="00025A33"/>
    <w:rsid w:val="0003035C"/>
    <w:rsid w:val="000304E7"/>
    <w:rsid w:val="00043025"/>
    <w:rsid w:val="0004413D"/>
    <w:rsid w:val="00054540"/>
    <w:rsid w:val="00065565"/>
    <w:rsid w:val="00085CBE"/>
    <w:rsid w:val="00092BD5"/>
    <w:rsid w:val="000A0399"/>
    <w:rsid w:val="000E0343"/>
    <w:rsid w:val="00103922"/>
    <w:rsid w:val="00111B54"/>
    <w:rsid w:val="0014653C"/>
    <w:rsid w:val="00173327"/>
    <w:rsid w:val="0017721A"/>
    <w:rsid w:val="00192208"/>
    <w:rsid w:val="00194C09"/>
    <w:rsid w:val="00196B31"/>
    <w:rsid w:val="001A1825"/>
    <w:rsid w:val="001A2679"/>
    <w:rsid w:val="001B7836"/>
    <w:rsid w:val="001B7FFD"/>
    <w:rsid w:val="001F5611"/>
    <w:rsid w:val="00217126"/>
    <w:rsid w:val="00220EF9"/>
    <w:rsid w:val="00237D74"/>
    <w:rsid w:val="00256AFF"/>
    <w:rsid w:val="00266775"/>
    <w:rsid w:val="002A593B"/>
    <w:rsid w:val="002A741B"/>
    <w:rsid w:val="002B3BC2"/>
    <w:rsid w:val="002B577A"/>
    <w:rsid w:val="002C3A20"/>
    <w:rsid w:val="002D2678"/>
    <w:rsid w:val="002D7AD1"/>
    <w:rsid w:val="002F06A2"/>
    <w:rsid w:val="002F1217"/>
    <w:rsid w:val="002F3453"/>
    <w:rsid w:val="0031620C"/>
    <w:rsid w:val="00332261"/>
    <w:rsid w:val="00341D31"/>
    <w:rsid w:val="00342818"/>
    <w:rsid w:val="00374337"/>
    <w:rsid w:val="00376951"/>
    <w:rsid w:val="00385068"/>
    <w:rsid w:val="0038611F"/>
    <w:rsid w:val="003903F8"/>
    <w:rsid w:val="003945B7"/>
    <w:rsid w:val="003B1B79"/>
    <w:rsid w:val="003D022B"/>
    <w:rsid w:val="003D396F"/>
    <w:rsid w:val="003E42BB"/>
    <w:rsid w:val="003F638E"/>
    <w:rsid w:val="00403EE7"/>
    <w:rsid w:val="00405A08"/>
    <w:rsid w:val="00430B8D"/>
    <w:rsid w:val="004329E0"/>
    <w:rsid w:val="00477BF6"/>
    <w:rsid w:val="00480201"/>
    <w:rsid w:val="00492303"/>
    <w:rsid w:val="00497BCF"/>
    <w:rsid w:val="004C44B3"/>
    <w:rsid w:val="004C5437"/>
    <w:rsid w:val="004D11AA"/>
    <w:rsid w:val="004E1100"/>
    <w:rsid w:val="00500D5D"/>
    <w:rsid w:val="005206D0"/>
    <w:rsid w:val="00525C99"/>
    <w:rsid w:val="00527D6C"/>
    <w:rsid w:val="005358E3"/>
    <w:rsid w:val="00544A74"/>
    <w:rsid w:val="00556A96"/>
    <w:rsid w:val="00573974"/>
    <w:rsid w:val="005A57AA"/>
    <w:rsid w:val="005B6369"/>
    <w:rsid w:val="005C48E9"/>
    <w:rsid w:val="005E5DEE"/>
    <w:rsid w:val="005F140C"/>
    <w:rsid w:val="00632EDC"/>
    <w:rsid w:val="00665C9E"/>
    <w:rsid w:val="00670FD7"/>
    <w:rsid w:val="00673BAB"/>
    <w:rsid w:val="00682755"/>
    <w:rsid w:val="006968BC"/>
    <w:rsid w:val="006B04ED"/>
    <w:rsid w:val="006B10A1"/>
    <w:rsid w:val="006E54DB"/>
    <w:rsid w:val="006E67E4"/>
    <w:rsid w:val="006F7F63"/>
    <w:rsid w:val="00716ABA"/>
    <w:rsid w:val="00736DA9"/>
    <w:rsid w:val="00741562"/>
    <w:rsid w:val="0074156A"/>
    <w:rsid w:val="00744062"/>
    <w:rsid w:val="0079583C"/>
    <w:rsid w:val="007A5A18"/>
    <w:rsid w:val="007C42FB"/>
    <w:rsid w:val="007E4265"/>
    <w:rsid w:val="00804AF0"/>
    <w:rsid w:val="00812B81"/>
    <w:rsid w:val="00821BB9"/>
    <w:rsid w:val="008238EC"/>
    <w:rsid w:val="00847B50"/>
    <w:rsid w:val="0085523D"/>
    <w:rsid w:val="00881616"/>
    <w:rsid w:val="008A1705"/>
    <w:rsid w:val="008A6C28"/>
    <w:rsid w:val="008A7AE0"/>
    <w:rsid w:val="008C6867"/>
    <w:rsid w:val="008E6EE0"/>
    <w:rsid w:val="008E7D7D"/>
    <w:rsid w:val="008F02B7"/>
    <w:rsid w:val="00906806"/>
    <w:rsid w:val="00947EC6"/>
    <w:rsid w:val="00955515"/>
    <w:rsid w:val="00977457"/>
    <w:rsid w:val="00983A23"/>
    <w:rsid w:val="009939A7"/>
    <w:rsid w:val="009B16BC"/>
    <w:rsid w:val="009C3B8C"/>
    <w:rsid w:val="009E1747"/>
    <w:rsid w:val="00A03E3D"/>
    <w:rsid w:val="00A1607B"/>
    <w:rsid w:val="00A2070C"/>
    <w:rsid w:val="00A43600"/>
    <w:rsid w:val="00A442C9"/>
    <w:rsid w:val="00A56ACE"/>
    <w:rsid w:val="00A60DCC"/>
    <w:rsid w:val="00A651FC"/>
    <w:rsid w:val="00A844D6"/>
    <w:rsid w:val="00A85CF7"/>
    <w:rsid w:val="00A92319"/>
    <w:rsid w:val="00A93C3C"/>
    <w:rsid w:val="00A974DF"/>
    <w:rsid w:val="00A97971"/>
    <w:rsid w:val="00AA6B41"/>
    <w:rsid w:val="00AD300D"/>
    <w:rsid w:val="00B02535"/>
    <w:rsid w:val="00B17849"/>
    <w:rsid w:val="00B32EAD"/>
    <w:rsid w:val="00B50FEC"/>
    <w:rsid w:val="00B774BB"/>
    <w:rsid w:val="00B82631"/>
    <w:rsid w:val="00B91B23"/>
    <w:rsid w:val="00BA098B"/>
    <w:rsid w:val="00BA152A"/>
    <w:rsid w:val="00BA3676"/>
    <w:rsid w:val="00BB0C26"/>
    <w:rsid w:val="00C121A2"/>
    <w:rsid w:val="00C1462B"/>
    <w:rsid w:val="00C23B3C"/>
    <w:rsid w:val="00C27F9D"/>
    <w:rsid w:val="00C43085"/>
    <w:rsid w:val="00C543B0"/>
    <w:rsid w:val="00C5583F"/>
    <w:rsid w:val="00C6614B"/>
    <w:rsid w:val="00C83A01"/>
    <w:rsid w:val="00C91A0D"/>
    <w:rsid w:val="00CC5666"/>
    <w:rsid w:val="00CF10D7"/>
    <w:rsid w:val="00D323FB"/>
    <w:rsid w:val="00D3684E"/>
    <w:rsid w:val="00D37772"/>
    <w:rsid w:val="00D40CD4"/>
    <w:rsid w:val="00D55D26"/>
    <w:rsid w:val="00D64350"/>
    <w:rsid w:val="00D718E3"/>
    <w:rsid w:val="00D7357F"/>
    <w:rsid w:val="00D933BA"/>
    <w:rsid w:val="00DB63C2"/>
    <w:rsid w:val="00DC01C3"/>
    <w:rsid w:val="00DF719C"/>
    <w:rsid w:val="00E073A2"/>
    <w:rsid w:val="00E11F18"/>
    <w:rsid w:val="00E348EC"/>
    <w:rsid w:val="00E3522A"/>
    <w:rsid w:val="00E40971"/>
    <w:rsid w:val="00E52DEE"/>
    <w:rsid w:val="00E80581"/>
    <w:rsid w:val="00E86EC7"/>
    <w:rsid w:val="00E87986"/>
    <w:rsid w:val="00E90332"/>
    <w:rsid w:val="00E955CE"/>
    <w:rsid w:val="00EB5C80"/>
    <w:rsid w:val="00ED06D5"/>
    <w:rsid w:val="00EF2C04"/>
    <w:rsid w:val="00F13B17"/>
    <w:rsid w:val="00F1509F"/>
    <w:rsid w:val="00F228C6"/>
    <w:rsid w:val="00F30989"/>
    <w:rsid w:val="00FC40DA"/>
    <w:rsid w:val="00FD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39453B"/>
  <w15:chartTrackingRefBased/>
  <w15:docId w15:val="{E4FA0A37-FF91-42BA-92E4-378FDDD4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8B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6968BC"/>
    <w:pPr>
      <w:keepNext/>
      <w:spacing w:before="120" w:after="120"/>
      <w:jc w:val="center"/>
      <w:outlineLvl w:val="3"/>
    </w:pPr>
    <w:rPr>
      <w:b/>
      <w:sz w:val="1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6968BC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styleId="Kpr">
    <w:name w:val="Hyperlink"/>
    <w:basedOn w:val="VarsaylanParagrafYazTipi"/>
    <w:uiPriority w:val="99"/>
    <w:semiHidden/>
    <w:unhideWhenUsed/>
    <w:rsid w:val="00C121A2"/>
    <w:rPr>
      <w:color w:val="0000FF"/>
      <w:u w:val="single"/>
    </w:rPr>
  </w:style>
  <w:style w:type="paragraph" w:styleId="AralkYok">
    <w:name w:val="No Spacing"/>
    <w:uiPriority w:val="1"/>
    <w:qFormat/>
    <w:rsid w:val="000545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F121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1217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ListeParagraf">
    <w:name w:val="List Paragraph"/>
    <w:basedOn w:val="Normal"/>
    <w:uiPriority w:val="34"/>
    <w:qFormat/>
    <w:rsid w:val="00E879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7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52A4B-3AE8-42A1-A6E3-13005304A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tr</cp:lastModifiedBy>
  <cp:revision>32</cp:revision>
  <cp:lastPrinted>2023-08-16T06:20:00Z</cp:lastPrinted>
  <dcterms:created xsi:type="dcterms:W3CDTF">2025-07-24T12:10:00Z</dcterms:created>
  <dcterms:modified xsi:type="dcterms:W3CDTF">2026-03-0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487d27-1d5d-4a04-800a-d1c6e762a09c</vt:lpwstr>
  </property>
</Properties>
</file>